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E95A20">
              <w:rPr>
                <w:b/>
              </w:rPr>
              <w:t>5 FEBRUARY 202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0F71AB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3A52CC" w:rsidRDefault="003A52CC" w:rsidP="00BA1E98">
            <w:pPr>
              <w:rPr>
                <w:i/>
              </w:rPr>
            </w:pP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1A73B8">
            <w:pPr>
              <w:spacing w:line="276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>Unconfirmed minutes of the last meeting held on 4 December 2020</w:t>
            </w:r>
          </w:p>
        </w:tc>
        <w:tc>
          <w:tcPr>
            <w:tcW w:w="1418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1"/>
          <w:wAfter w:w="817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3362AF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CA2510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  <w:bookmarkStart w:id="1" w:name="_Hlk62467424"/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1B34B5">
            <w:pPr>
              <w:spacing w:after="120" w:line="276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>Management Accounts to December 31</w:t>
            </w:r>
            <w:r w:rsidRPr="006D28F4">
              <w:rPr>
                <w:sz w:val="22"/>
                <w:szCs w:val="22"/>
                <w:vertAlign w:val="superscript"/>
              </w:rPr>
              <w:t>st</w:t>
            </w:r>
            <w:r w:rsidRPr="006D28F4">
              <w:rPr>
                <w:sz w:val="22"/>
                <w:szCs w:val="22"/>
              </w:rPr>
              <w:t>, 2020</w:t>
            </w:r>
          </w:p>
        </w:tc>
        <w:tc>
          <w:tcPr>
            <w:tcW w:w="1418" w:type="dxa"/>
            <w:shd w:val="clear" w:color="auto" w:fill="auto"/>
          </w:tcPr>
          <w:p w:rsidR="001E6A56" w:rsidRPr="005453F9" w:rsidRDefault="001E6A56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formation </w:t>
            </w:r>
          </w:p>
          <w:p w:rsidR="001E6A56" w:rsidRPr="005453F9" w:rsidRDefault="001E6A56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E6A56" w:rsidRPr="00197058" w:rsidRDefault="001E6A56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E6A56" w:rsidRPr="00197058" w:rsidRDefault="001E6A56" w:rsidP="00197058">
            <w:pPr>
              <w:spacing w:line="276" w:lineRule="auto"/>
              <w:rPr>
                <w:sz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>Full Year Forecast 2020-21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>KPIs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6D28F4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 w:rsidRPr="006D28F4">
              <w:rPr>
                <w:sz w:val="22"/>
                <w:szCs w:val="22"/>
              </w:rPr>
              <w:t xml:space="preserve">Update on Risk Management &amp; Risk Register 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bookmarkEnd w:id="1"/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 Applications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Employability &amp; External Relations)</w:t>
            </w:r>
          </w:p>
        </w:tc>
      </w:tr>
      <w:tr w:rsidR="001708D6" w:rsidRPr="006C4597" w:rsidTr="00197058">
        <w:tc>
          <w:tcPr>
            <w:tcW w:w="10599" w:type="dxa"/>
            <w:gridSpan w:val="6"/>
            <w:shd w:val="clear" w:color="auto" w:fill="auto"/>
          </w:tcPr>
          <w:p w:rsidR="001708D6" w:rsidRPr="007A7845" w:rsidRDefault="001708D6" w:rsidP="001708D6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1E6A56" w:rsidRPr="006C4597" w:rsidTr="00197058">
        <w:trPr>
          <w:gridAfter w:val="2"/>
          <w:wAfter w:w="2093" w:type="dxa"/>
          <w:trHeight w:val="405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 update on the Student Experience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mma Blake</w:t>
            </w:r>
          </w:p>
        </w:tc>
      </w:tr>
      <w:tr w:rsidR="001E6A56" w:rsidRPr="006C4597" w:rsidTr="00197058">
        <w:trPr>
          <w:gridAfter w:val="2"/>
          <w:wAfter w:w="2093" w:type="dxa"/>
          <w:trHeight w:val="405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1B34B5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 on delivery during lockdown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1E6A56" w:rsidRPr="001B34B5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 &amp; VP (HE)</w:t>
            </w:r>
          </w:p>
          <w:p w:rsidR="001E6A56" w:rsidRPr="00DD765C" w:rsidRDefault="001E6A56" w:rsidP="001708D6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1E6A56" w:rsidRPr="006C4597" w:rsidTr="00197058">
        <w:trPr>
          <w:gridAfter w:val="2"/>
          <w:wAfter w:w="2093" w:type="dxa"/>
          <w:trHeight w:val="405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keting Update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Employability &amp; External Relations)</w:t>
            </w:r>
          </w:p>
        </w:tc>
      </w:tr>
      <w:tr w:rsidR="001708D6" w:rsidRPr="006C4597" w:rsidTr="00197058">
        <w:tc>
          <w:tcPr>
            <w:tcW w:w="9782" w:type="dxa"/>
            <w:gridSpan w:val="5"/>
            <w:shd w:val="clear" w:color="auto" w:fill="auto"/>
          </w:tcPr>
          <w:p w:rsidR="001708D6" w:rsidRPr="00197058" w:rsidRDefault="001708D6" w:rsidP="001708D6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1708D6" w:rsidRPr="006C4597" w:rsidRDefault="001708D6" w:rsidP="001708D6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AE0973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 Admissions Policy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(Employability &amp; External Relations) 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AE0973" w:rsidRDefault="001E6A56" w:rsidP="001708D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Policy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7A7845" w:rsidRDefault="001E6A56" w:rsidP="001708D6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1073F3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1E6A56" w:rsidRPr="00230591" w:rsidRDefault="001E6A56" w:rsidP="001708D6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 xml:space="preserve">CPG </w:t>
            </w:r>
            <w:r>
              <w:rPr>
                <w:rFonts w:ascii="Arial" w:hAnsi="Arial" w:cs="Arial"/>
                <w:sz w:val="22"/>
                <w:szCs w:val="22"/>
              </w:rPr>
              <w:t>–</w:t>
            </w:r>
            <w:r w:rsidRPr="001073F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November, December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Default="001E6A56" w:rsidP="001708D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</w:tr>
      <w:tr w:rsidR="001708D6" w:rsidRPr="006C4597" w:rsidTr="00197058">
        <w:tc>
          <w:tcPr>
            <w:tcW w:w="9782" w:type="dxa"/>
            <w:gridSpan w:val="5"/>
            <w:shd w:val="clear" w:color="auto" w:fill="auto"/>
          </w:tcPr>
          <w:p w:rsidR="0094228C" w:rsidRDefault="0094228C" w:rsidP="001708D6">
            <w:pPr>
              <w:spacing w:line="360" w:lineRule="auto"/>
              <w:rPr>
                <w:b/>
                <w:sz w:val="22"/>
                <w:szCs w:val="22"/>
              </w:rPr>
            </w:pPr>
          </w:p>
          <w:p w:rsidR="001708D6" w:rsidRPr="006C4597" w:rsidRDefault="001708D6" w:rsidP="001708D6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1708D6" w:rsidRPr="006C4597" w:rsidRDefault="001708D6" w:rsidP="001708D6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86562F" w:rsidRDefault="001E6A56" w:rsidP="001708D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E6A56" w:rsidRPr="0086562F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1E6A56" w:rsidRPr="0086562F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E6A56" w:rsidRPr="0086562F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EB2B13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.</w:t>
            </w: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1708D6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</w:t>
            </w:r>
          </w:p>
        </w:tc>
        <w:tc>
          <w:tcPr>
            <w:tcW w:w="3827" w:type="dxa"/>
            <w:shd w:val="clear" w:color="auto" w:fill="auto"/>
          </w:tcPr>
          <w:p w:rsidR="001E6A56" w:rsidRPr="00B47C2D" w:rsidRDefault="001E6A56" w:rsidP="001708D6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1E6A56" w:rsidRPr="00887E8F" w:rsidRDefault="001E6A56" w:rsidP="001708D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1E6A56" w:rsidRPr="006C4597" w:rsidTr="00197058">
        <w:trPr>
          <w:gridAfter w:val="2"/>
          <w:wAfter w:w="2093" w:type="dxa"/>
        </w:trPr>
        <w:tc>
          <w:tcPr>
            <w:tcW w:w="568" w:type="dxa"/>
            <w:shd w:val="clear" w:color="auto" w:fill="auto"/>
          </w:tcPr>
          <w:p w:rsidR="001E6A56" w:rsidRPr="00EB2B13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.</w:t>
            </w:r>
          </w:p>
        </w:tc>
        <w:tc>
          <w:tcPr>
            <w:tcW w:w="3827" w:type="dxa"/>
            <w:shd w:val="clear" w:color="auto" w:fill="auto"/>
          </w:tcPr>
          <w:p w:rsidR="001E6A56" w:rsidRPr="006C4597" w:rsidRDefault="001E6A56" w:rsidP="001708D6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1E6A56" w:rsidRDefault="001E6A56" w:rsidP="001708D6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E6A56" w:rsidRPr="006C4597" w:rsidRDefault="001E6A56" w:rsidP="001708D6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</w:tr>
      <w:tr w:rsidR="001708D6" w:rsidRPr="006C4597" w:rsidTr="00197058">
        <w:tc>
          <w:tcPr>
            <w:tcW w:w="568" w:type="dxa"/>
            <w:shd w:val="clear" w:color="auto" w:fill="auto"/>
          </w:tcPr>
          <w:p w:rsidR="001708D6" w:rsidRPr="00EB2B13" w:rsidRDefault="001708D6" w:rsidP="001708D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1E6A56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1708D6" w:rsidRPr="006C4597" w:rsidRDefault="001708D6" w:rsidP="001708D6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1708D6" w:rsidRPr="006C4597" w:rsidRDefault="001708D6" w:rsidP="001708D6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12 March 2021, at 1330hrs via Video Conference Call.</w:t>
            </w:r>
          </w:p>
        </w:tc>
        <w:tc>
          <w:tcPr>
            <w:tcW w:w="817" w:type="dxa"/>
          </w:tcPr>
          <w:p w:rsidR="001708D6" w:rsidRPr="006C4597" w:rsidRDefault="001708D6" w:rsidP="001708D6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DDC"/>
    <w:rsid w:val="00041E13"/>
    <w:rsid w:val="00076ED2"/>
    <w:rsid w:val="00080784"/>
    <w:rsid w:val="0008429C"/>
    <w:rsid w:val="00096E25"/>
    <w:rsid w:val="000D3BDE"/>
    <w:rsid w:val="000E5A8D"/>
    <w:rsid w:val="000F001D"/>
    <w:rsid w:val="000F71AB"/>
    <w:rsid w:val="001073F3"/>
    <w:rsid w:val="00111955"/>
    <w:rsid w:val="001159CA"/>
    <w:rsid w:val="0013601E"/>
    <w:rsid w:val="00137A72"/>
    <w:rsid w:val="001445F8"/>
    <w:rsid w:val="001708D6"/>
    <w:rsid w:val="00184340"/>
    <w:rsid w:val="00193173"/>
    <w:rsid w:val="00197058"/>
    <w:rsid w:val="00197C9C"/>
    <w:rsid w:val="001A228B"/>
    <w:rsid w:val="001A73B8"/>
    <w:rsid w:val="001B34B5"/>
    <w:rsid w:val="001C2464"/>
    <w:rsid w:val="001D36D0"/>
    <w:rsid w:val="001E5463"/>
    <w:rsid w:val="001E6A56"/>
    <w:rsid w:val="001F0B52"/>
    <w:rsid w:val="001F0E39"/>
    <w:rsid w:val="001F3248"/>
    <w:rsid w:val="002138F8"/>
    <w:rsid w:val="00227D34"/>
    <w:rsid w:val="00230591"/>
    <w:rsid w:val="00235433"/>
    <w:rsid w:val="00236119"/>
    <w:rsid w:val="002B0DD4"/>
    <w:rsid w:val="002B575D"/>
    <w:rsid w:val="002F2862"/>
    <w:rsid w:val="00307960"/>
    <w:rsid w:val="00307D75"/>
    <w:rsid w:val="003127CB"/>
    <w:rsid w:val="00327FC4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76E0"/>
    <w:rsid w:val="00432248"/>
    <w:rsid w:val="00432F08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747F6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35993"/>
    <w:rsid w:val="0064655C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D28F4"/>
    <w:rsid w:val="006E0693"/>
    <w:rsid w:val="006E43B8"/>
    <w:rsid w:val="006F2819"/>
    <w:rsid w:val="00714F81"/>
    <w:rsid w:val="00720975"/>
    <w:rsid w:val="00781AF7"/>
    <w:rsid w:val="00785204"/>
    <w:rsid w:val="007979FE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35233"/>
    <w:rsid w:val="00935C05"/>
    <w:rsid w:val="0094228C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C34F6"/>
    <w:rsid w:val="00AD1B62"/>
    <w:rsid w:val="00AE081D"/>
    <w:rsid w:val="00AE0973"/>
    <w:rsid w:val="00AE1D8A"/>
    <w:rsid w:val="00AE1FB3"/>
    <w:rsid w:val="00B1088A"/>
    <w:rsid w:val="00B127AF"/>
    <w:rsid w:val="00B35F0A"/>
    <w:rsid w:val="00B35F69"/>
    <w:rsid w:val="00B4190F"/>
    <w:rsid w:val="00B47C2D"/>
    <w:rsid w:val="00B52087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612B"/>
    <w:rsid w:val="00C3579F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C42D5"/>
    <w:rsid w:val="00DD765C"/>
    <w:rsid w:val="00DE42D9"/>
    <w:rsid w:val="00E22D51"/>
    <w:rsid w:val="00E25588"/>
    <w:rsid w:val="00E43143"/>
    <w:rsid w:val="00E4559D"/>
    <w:rsid w:val="00E52EB0"/>
    <w:rsid w:val="00E5476F"/>
    <w:rsid w:val="00E667AA"/>
    <w:rsid w:val="00E90DCB"/>
    <w:rsid w:val="00E95A20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87EF0"/>
    <w:rsid w:val="00FA221C"/>
    <w:rsid w:val="00FA4819"/>
    <w:rsid w:val="00FB06C3"/>
    <w:rsid w:val="00FB2050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  <w14:docId w14:val="420E03F6"/>
  <w15:docId w15:val="{0BAF8081-A591-4CD6-8A92-427C41B0F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7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White</dc:creator>
  <cp:keywords/>
  <dc:description/>
  <cp:lastModifiedBy>Lesley McLaren</cp:lastModifiedBy>
  <cp:revision>3</cp:revision>
  <cp:lastPrinted>2020-11-25T16:12:00Z</cp:lastPrinted>
  <dcterms:created xsi:type="dcterms:W3CDTF">2020-10-14T09:17:00Z</dcterms:created>
  <dcterms:modified xsi:type="dcterms:W3CDTF">2021-03-15T09:43:00Z</dcterms:modified>
</cp:coreProperties>
</file>